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6A21C" w14:textId="736489E4" w:rsidR="0022062A" w:rsidRDefault="00C03CBA">
      <w:r w:rsidRPr="00C03CBA">
        <w:drawing>
          <wp:anchor distT="0" distB="0" distL="114300" distR="114300" simplePos="0" relativeHeight="251660288" behindDoc="0" locked="0" layoutInCell="1" allowOverlap="1" wp14:anchorId="39BDB2DB" wp14:editId="2D43FB5A">
            <wp:simplePos x="0" y="0"/>
            <wp:positionH relativeFrom="margin">
              <wp:posOffset>-309880</wp:posOffset>
            </wp:positionH>
            <wp:positionV relativeFrom="paragraph">
              <wp:posOffset>4478655</wp:posOffset>
            </wp:positionV>
            <wp:extent cx="5203190" cy="3571240"/>
            <wp:effectExtent l="0" t="0" r="0" b="0"/>
            <wp:wrapNone/>
            <wp:docPr id="7" name="图片 6" descr="图表, 饼图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CC743448-4901-4B09-A188-5F28FF4F76E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 descr="图表, 饼图&#10;&#10;描述已自动生成">
                      <a:extLst>
                        <a:ext uri="{FF2B5EF4-FFF2-40B4-BE49-F238E27FC236}">
                          <a16:creationId xmlns:a16="http://schemas.microsoft.com/office/drawing/2014/main" id="{CC743448-4901-4B09-A188-5F28FF4F76EB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03190" cy="3571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C03CBA">
        <w:drawing>
          <wp:inline distT="0" distB="0" distL="0" distR="0" wp14:anchorId="3CB04B93" wp14:editId="26FCE7A4">
            <wp:extent cx="5274310" cy="3855720"/>
            <wp:effectExtent l="0" t="0" r="2540" b="0"/>
            <wp:docPr id="5" name="内容占位符 4" descr="图表, 条形图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26BB9FE3-1068-492D-9CFE-D1CB4D400349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内容占位符 4" descr="图表, 条形图&#10;&#10;描述已自动生成">
                      <a:extLst>
                        <a:ext uri="{FF2B5EF4-FFF2-40B4-BE49-F238E27FC236}">
                          <a16:creationId xmlns:a16="http://schemas.microsoft.com/office/drawing/2014/main" id="{26BB9FE3-1068-492D-9CFE-D1CB4D400349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5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AF3ED" w14:textId="0213F684" w:rsidR="00C03CBA" w:rsidRDefault="00C03CBA"/>
    <w:p w14:paraId="52E4CB31" w14:textId="2E53FB35" w:rsidR="00C03CBA" w:rsidRDefault="00C03CBA"/>
    <w:p w14:paraId="66D8FA04" w14:textId="2CFC5C85" w:rsidR="00C03CBA" w:rsidRDefault="00C03CBA"/>
    <w:p w14:paraId="687637D3" w14:textId="1A488DDE" w:rsidR="00C03CBA" w:rsidRDefault="00C03CBA"/>
    <w:p w14:paraId="6C774CEC" w14:textId="37CEDA51" w:rsidR="00C03CBA" w:rsidRDefault="00C03CBA"/>
    <w:p w14:paraId="159A3483" w14:textId="57DD4C52" w:rsidR="00C03CBA" w:rsidRDefault="00C03CBA"/>
    <w:p w14:paraId="5FC5D19C" w14:textId="4307361F" w:rsidR="00C03CBA" w:rsidRDefault="00C03CBA"/>
    <w:p w14:paraId="06B4250C" w14:textId="47FDF269" w:rsidR="00C03CBA" w:rsidRDefault="00C03CBA"/>
    <w:p w14:paraId="744970B2" w14:textId="4075529A" w:rsidR="00C03CBA" w:rsidRDefault="00C03CBA"/>
    <w:p w14:paraId="6FEEB42F" w14:textId="338371E6" w:rsidR="00C03CBA" w:rsidRDefault="00C03CBA"/>
    <w:p w14:paraId="54B56416" w14:textId="4DCD9089" w:rsidR="00C03CBA" w:rsidRDefault="00C03CBA"/>
    <w:p w14:paraId="622EAADD" w14:textId="335DCAFC" w:rsidR="00C03CBA" w:rsidRDefault="00C03CBA"/>
    <w:p w14:paraId="3040F233" w14:textId="46986166" w:rsidR="00C03CBA" w:rsidRDefault="00C03CBA"/>
    <w:p w14:paraId="5EDD5BD9" w14:textId="6D196CD8" w:rsidR="00C03CBA" w:rsidRDefault="00C03CBA"/>
    <w:p w14:paraId="03719295" w14:textId="37111833" w:rsidR="00C03CBA" w:rsidRDefault="00C03CBA"/>
    <w:p w14:paraId="25DA2D9A" w14:textId="3E1434F4" w:rsidR="00C03CBA" w:rsidRDefault="00C03CBA"/>
    <w:p w14:paraId="28403D79" w14:textId="438313B6" w:rsidR="00C03CBA" w:rsidRDefault="00C03CBA"/>
    <w:p w14:paraId="16981545" w14:textId="6374BDF9" w:rsidR="00C03CBA" w:rsidRDefault="00C03CBA"/>
    <w:p w14:paraId="10A8E55B" w14:textId="3A739D1D" w:rsidR="00C03CBA" w:rsidRDefault="00C03CBA"/>
    <w:p w14:paraId="005F3F33" w14:textId="61083CF3" w:rsidR="00C03CBA" w:rsidRDefault="00C03CBA"/>
    <w:p w14:paraId="141723AD" w14:textId="56C06D34" w:rsidR="00C03CBA" w:rsidRDefault="00C03CBA"/>
    <w:p w14:paraId="2F2A3710" w14:textId="018F2C1F" w:rsidR="00C03CBA" w:rsidRDefault="00C03CBA"/>
    <w:p w14:paraId="6C9C436D" w14:textId="41D3A635" w:rsidR="00C03CBA" w:rsidRDefault="00C03CBA"/>
    <w:p w14:paraId="6F9C1D23" w14:textId="5316B868" w:rsidR="00C03CBA" w:rsidRDefault="00C03CBA"/>
    <w:p w14:paraId="1C9F95CE" w14:textId="4B86C8C6" w:rsidR="00C03CBA" w:rsidRDefault="00C03CBA">
      <w:r w:rsidRPr="00C03CBA">
        <w:lastRenderedPageBreak/>
        <w:drawing>
          <wp:inline distT="0" distB="0" distL="0" distR="0" wp14:anchorId="72DC3F74" wp14:editId="1DA25EC9">
            <wp:extent cx="5274310" cy="3671570"/>
            <wp:effectExtent l="0" t="0" r="2540" b="5080"/>
            <wp:docPr id="2" name="图片 4" descr="图表, 条形图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564D2A83-7D07-4C90-863C-C8B94E88621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4" descr="图表, 条形图&#10;&#10;描述已自动生成">
                      <a:extLst>
                        <a:ext uri="{FF2B5EF4-FFF2-40B4-BE49-F238E27FC236}">
                          <a16:creationId xmlns:a16="http://schemas.microsoft.com/office/drawing/2014/main" id="{564D2A83-7D07-4C90-863C-C8B94E88621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7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D1206F" w14:textId="31482476" w:rsidR="00C03CBA" w:rsidRDefault="00C03CBA">
      <w:r w:rsidRPr="00C03CBA">
        <w:drawing>
          <wp:inline distT="0" distB="0" distL="0" distR="0" wp14:anchorId="79B45610" wp14:editId="50969A01">
            <wp:extent cx="5274310" cy="3635375"/>
            <wp:effectExtent l="0" t="0" r="2540" b="3175"/>
            <wp:docPr id="3" name="图片 6" descr="图表, 条形图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31763588-6C95-4004-8A53-24C8BE0D782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6" descr="图表, 条形图&#10;&#10;描述已自动生成">
                      <a:extLst>
                        <a:ext uri="{FF2B5EF4-FFF2-40B4-BE49-F238E27FC236}">
                          <a16:creationId xmlns:a16="http://schemas.microsoft.com/office/drawing/2014/main" id="{31763588-6C95-4004-8A53-24C8BE0D782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9"/>
                    <a:srcRect t="3248"/>
                    <a:stretch/>
                  </pic:blipFill>
                  <pic:spPr>
                    <a:xfrm>
                      <a:off x="0" y="0"/>
                      <a:ext cx="5274310" cy="3635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B8EB2" w14:textId="6D6C3BCE" w:rsidR="00C03CBA" w:rsidRDefault="00C03CBA">
      <w:pPr>
        <w:rPr>
          <w:rFonts w:hint="eastAsia"/>
        </w:rPr>
      </w:pPr>
      <w:r w:rsidRPr="00C03CBA">
        <w:lastRenderedPageBreak/>
        <w:drawing>
          <wp:inline distT="0" distB="0" distL="0" distR="0" wp14:anchorId="6C3F39A8" wp14:editId="3996B77C">
            <wp:extent cx="5274310" cy="3654425"/>
            <wp:effectExtent l="0" t="0" r="2540" b="3175"/>
            <wp:docPr id="4" name="内容占位符 4" descr="图表&#10;&#10;描述已自动生成">
              <a:extLst xmlns:a="http://schemas.openxmlformats.org/drawingml/2006/main">
                <a:ext uri="{FF2B5EF4-FFF2-40B4-BE49-F238E27FC236}">
                  <a16:creationId xmlns:a16="http://schemas.microsoft.com/office/drawing/2014/main" id="{12EF1DD9-D184-4E2A-A8F6-EA663788B5AD}"/>
                </a:ext>
              </a:extLst>
            </wp:docPr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内容占位符 4" descr="图表&#10;&#10;描述已自动生成">
                      <a:extLst>
                        <a:ext uri="{FF2B5EF4-FFF2-40B4-BE49-F238E27FC236}">
                          <a16:creationId xmlns:a16="http://schemas.microsoft.com/office/drawing/2014/main" id="{12EF1DD9-D184-4E2A-A8F6-EA663788B5AD}"/>
                        </a:ext>
                      </a:extLst>
                    </pic:cNvPr>
                    <pic:cNvPicPr>
                      <a:picLocks noGrp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03C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E42A0C" w14:textId="77777777" w:rsidR="00C55B68" w:rsidRDefault="00C55B68" w:rsidP="00C03CBA">
      <w:r>
        <w:separator/>
      </w:r>
    </w:p>
  </w:endnote>
  <w:endnote w:type="continuationSeparator" w:id="0">
    <w:p w14:paraId="11851A74" w14:textId="77777777" w:rsidR="00C55B68" w:rsidRDefault="00C55B68" w:rsidP="00C03C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787F7" w14:textId="77777777" w:rsidR="00C55B68" w:rsidRDefault="00C55B68" w:rsidP="00C03CBA">
      <w:r>
        <w:separator/>
      </w:r>
    </w:p>
  </w:footnote>
  <w:footnote w:type="continuationSeparator" w:id="0">
    <w:p w14:paraId="1A4B86C8" w14:textId="77777777" w:rsidR="00C55B68" w:rsidRDefault="00C55B68" w:rsidP="00C03CBA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szA2MjO3NDY1MDdQ0lEKTi0uzszPAykwrAUAh524mywAAAA="/>
  </w:docVars>
  <w:rsids>
    <w:rsidRoot w:val="00455912"/>
    <w:rsid w:val="0022062A"/>
    <w:rsid w:val="00455912"/>
    <w:rsid w:val="00627360"/>
    <w:rsid w:val="00C03CBA"/>
    <w:rsid w:val="00C55B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53059EA"/>
  <w15:chartTrackingRefBased/>
  <w15:docId w15:val="{9F8B24DB-2A92-4261-A46D-56C9BF3E90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C03CB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C03CB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C03CB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C03CB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iyi Zhang (student)</dc:creator>
  <cp:keywords/>
  <dc:description/>
  <cp:lastModifiedBy>Peiyi Zhang (student)</cp:lastModifiedBy>
  <cp:revision>2</cp:revision>
  <dcterms:created xsi:type="dcterms:W3CDTF">2021-10-18T22:05:00Z</dcterms:created>
  <dcterms:modified xsi:type="dcterms:W3CDTF">2021-10-18T22:06:00Z</dcterms:modified>
</cp:coreProperties>
</file>